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54C82EF2" w:rsidR="007A39AC" w:rsidRPr="004E4122" w:rsidRDefault="000D13D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5AB48675" w:rsidR="007A39AC" w:rsidRPr="004E4122" w:rsidRDefault="000D13D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40D4CA34" w:rsidR="007A39AC" w:rsidRPr="004E4122" w:rsidRDefault="000D13DB"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4389EEEB" w:rsidR="007A39AC" w:rsidRPr="004E4122" w:rsidRDefault="000D13D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09EEC4EB" w:rsidR="007A39AC" w:rsidRPr="000D7170" w:rsidRDefault="008B603F" w:rsidP="00E95B37">
            <w:pPr>
              <w:tabs>
                <w:tab w:val="right" w:pos="9990"/>
              </w:tabs>
              <w:spacing w:after="100" w:line="200" w:lineRule="atLeast"/>
              <w:rPr>
                <w:rFonts w:ascii="Arial" w:hAnsi="Arial" w:cs="Arial"/>
                <w:sz w:val="15"/>
                <w:szCs w:val="15"/>
                <w14:ligatures w14:val="standard"/>
              </w:rPr>
            </w:pPr>
            <w:r w:rsidRPr="008B603F">
              <w:rPr>
                <w:rFonts w:ascii="Arial" w:hAnsi="Arial" w:cs="Arial"/>
                <w:sz w:val="15"/>
                <w:szCs w:val="15"/>
                <w14:ligatures w14:val="standard"/>
              </w:rPr>
              <w:t>This activity report is used to record activity for a high</w:t>
            </w:r>
            <w:r w:rsidR="00447C60">
              <w:rPr>
                <w:rFonts w:ascii="Arial" w:hAnsi="Arial" w:cs="Arial"/>
                <w:sz w:val="15"/>
                <w:szCs w:val="15"/>
                <w14:ligatures w14:val="standard"/>
              </w:rPr>
              <w:t>-</w:t>
            </w:r>
            <w:r w:rsidRPr="008B603F">
              <w:rPr>
                <w:rFonts w:ascii="Arial" w:hAnsi="Arial" w:cs="Arial"/>
                <w:sz w:val="15"/>
                <w:szCs w:val="15"/>
                <w14:ligatures w14:val="standard"/>
              </w:rPr>
              <w:t xml:space="preserve">visibility </w:t>
            </w:r>
            <w:r w:rsidR="00447C60">
              <w:rPr>
                <w:rFonts w:ascii="Arial" w:hAnsi="Arial" w:cs="Arial"/>
                <w:sz w:val="15"/>
                <w:szCs w:val="15"/>
                <w14:ligatures w14:val="standard"/>
              </w:rPr>
              <w:t>work zone</w:t>
            </w:r>
            <w:r w:rsidR="00684B06">
              <w:rPr>
                <w:rFonts w:ascii="Arial" w:hAnsi="Arial" w:cs="Arial"/>
                <w:sz w:val="15"/>
                <w:szCs w:val="15"/>
                <w14:ligatures w14:val="standard"/>
              </w:rPr>
              <w:t xml:space="preserve"> enforcement</w:t>
            </w:r>
            <w:r w:rsidRPr="008B603F">
              <w:rPr>
                <w:rFonts w:ascii="Arial" w:hAnsi="Arial" w:cs="Arial"/>
                <w:sz w:val="15"/>
                <w:szCs w:val="15"/>
                <w14:ligatures w14:val="standard"/>
              </w:rPr>
              <w:t xml:space="preserve"> subgrant. </w:t>
            </w:r>
            <w:r w:rsidR="00815087">
              <w:rPr>
                <w:rFonts w:ascii="Arial" w:hAnsi="Arial" w:cs="Arial"/>
                <w:sz w:val="15"/>
                <w:szCs w:val="15"/>
                <w14:ligatures w14:val="standard"/>
              </w:rPr>
              <w:t>Work</w:t>
            </w:r>
            <w:r w:rsidR="00447C60">
              <w:rPr>
                <w:rFonts w:ascii="Arial" w:hAnsi="Arial" w:cs="Arial"/>
                <w:sz w:val="15"/>
                <w:szCs w:val="15"/>
                <w14:ligatures w14:val="standard"/>
              </w:rPr>
              <w:t xml:space="preserve"> </w:t>
            </w:r>
            <w:r w:rsidR="00815087">
              <w:rPr>
                <w:rFonts w:ascii="Arial" w:hAnsi="Arial" w:cs="Arial"/>
                <w:sz w:val="15"/>
                <w:szCs w:val="15"/>
                <w14:ligatures w14:val="standard"/>
              </w:rPr>
              <w:t>zone</w:t>
            </w:r>
            <w:r w:rsidR="00684B06">
              <w:rPr>
                <w:rFonts w:ascii="Arial" w:hAnsi="Arial" w:cs="Arial"/>
                <w:sz w:val="15"/>
                <w:szCs w:val="15"/>
                <w14:ligatures w14:val="standard"/>
              </w:rPr>
              <w:t>-related</w:t>
            </w:r>
            <w:r w:rsidR="00447C60">
              <w:rPr>
                <w:rFonts w:ascii="Arial" w:hAnsi="Arial" w:cs="Arial"/>
                <w:sz w:val="15"/>
                <w:szCs w:val="15"/>
                <w14:ligatures w14:val="standard"/>
              </w:rPr>
              <w:t xml:space="preserve"> crashes,</w:t>
            </w:r>
            <w:r w:rsidR="00684B06">
              <w:rPr>
                <w:rFonts w:ascii="Arial" w:hAnsi="Arial" w:cs="Arial"/>
                <w:sz w:val="15"/>
                <w:szCs w:val="15"/>
                <w14:ligatures w14:val="standard"/>
              </w:rPr>
              <w:t xml:space="preserve"> </w:t>
            </w:r>
            <w:r w:rsidRPr="008B603F">
              <w:rPr>
                <w:rFonts w:ascii="Arial" w:hAnsi="Arial" w:cs="Arial"/>
                <w:sz w:val="15"/>
                <w:szCs w:val="15"/>
                <w14:ligatures w14:val="standard"/>
              </w:rPr>
              <w:t>fatalities</w:t>
            </w:r>
            <w:r w:rsidR="00447C60">
              <w:rPr>
                <w:rFonts w:ascii="Arial" w:hAnsi="Arial" w:cs="Arial"/>
                <w:sz w:val="15"/>
                <w:szCs w:val="15"/>
                <w14:ligatures w14:val="standard"/>
              </w:rPr>
              <w:t>,</w:t>
            </w:r>
            <w:r w:rsidRPr="008B603F">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447C60">
              <w:rPr>
                <w:rFonts w:ascii="Arial" w:hAnsi="Arial" w:cs="Arial"/>
                <w:sz w:val="15"/>
                <w:szCs w:val="15"/>
                <w14:ligatures w14:val="standard"/>
              </w:rPr>
              <w:t xml:space="preserve"> crashes,</w:t>
            </w:r>
            <w:r w:rsidRPr="008B603F">
              <w:rPr>
                <w:rFonts w:ascii="Arial" w:hAnsi="Arial" w:cs="Arial"/>
                <w:sz w:val="15"/>
                <w:szCs w:val="15"/>
                <w14:ligatures w14:val="standard"/>
              </w:rPr>
              <w:t xml:space="preserve"> fatalities</w:t>
            </w:r>
            <w:r w:rsidR="00447C60">
              <w:rPr>
                <w:rFonts w:ascii="Arial" w:hAnsi="Arial" w:cs="Arial"/>
                <w:sz w:val="15"/>
                <w:szCs w:val="15"/>
                <w14:ligatures w14:val="standard"/>
              </w:rPr>
              <w:t>,</w:t>
            </w:r>
            <w:r w:rsidRPr="008B603F">
              <w:rPr>
                <w:rFonts w:ascii="Arial" w:hAnsi="Arial" w:cs="Arial"/>
                <w:sz w:val="15"/>
                <w:szCs w:val="15"/>
                <w14:ligatures w14:val="standard"/>
              </w:rPr>
              <w:t xml:space="preserve"> and serious injuries and ultimately save lives.</w:t>
            </w:r>
            <w:r w:rsidR="004F035A" w:rsidRPr="004F035A">
              <w:rPr>
                <w:rFonts w:ascii="Arial" w:hAnsi="Arial" w:cs="Arial"/>
                <w:sz w:val="15"/>
                <w:szCs w:val="15"/>
                <w14:ligatures w14:val="standard"/>
              </w:rPr>
              <w:t xml:space="preserve"> </w:t>
            </w:r>
          </w:p>
          <w:p w14:paraId="45D84E49" w14:textId="68495352" w:rsidR="008B603F" w:rsidRPr="00E95B37" w:rsidRDefault="008B603F" w:rsidP="00E95B37">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B603F">
              <w:rPr>
                <w:rFonts w:ascii="Arial" w:hAnsi="Arial" w:cs="Arial"/>
                <w:b/>
                <w:sz w:val="15"/>
                <w:szCs w:val="15"/>
                <w14:ligatures w14:val="standard"/>
              </w:rPr>
              <w:t xml:space="preserve">The primary focus of this enforcement detail should be </w:t>
            </w:r>
            <w:r w:rsidR="00447C60">
              <w:rPr>
                <w:rFonts w:ascii="Arial" w:hAnsi="Arial" w:cs="Arial"/>
                <w:b/>
                <w:sz w:val="15"/>
                <w:szCs w:val="15"/>
                <w14:ligatures w14:val="standard"/>
              </w:rPr>
              <w:t>work zone</w:t>
            </w:r>
            <w:r w:rsidR="00F35272">
              <w:rPr>
                <w:rFonts w:ascii="Arial" w:hAnsi="Arial" w:cs="Arial"/>
                <w:b/>
                <w:sz w:val="15"/>
                <w:szCs w:val="15"/>
                <w14:ligatures w14:val="standard"/>
              </w:rPr>
              <w:t xml:space="preserve"> enforcement</w:t>
            </w:r>
            <w:r w:rsidR="00684B06">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2ACBA6EC" w14:textId="4754493C" w:rsidR="000D13DB" w:rsidRPr="000D13DB" w:rsidRDefault="0008282A" w:rsidP="000D13DB">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0D7170">
              <w:rPr>
                <w:rFonts w:ascii="Arial" w:hAnsi="Arial" w:cs="Arial"/>
                <w:b/>
                <w:sz w:val="15"/>
                <w:szCs w:val="15"/>
                <w14:ligatures w14:val="standard"/>
              </w:rPr>
              <w:t xml:space="preserve">The location of this detail </w:t>
            </w:r>
            <w:r w:rsidR="0022306F" w:rsidRPr="000D7170">
              <w:rPr>
                <w:rFonts w:ascii="Arial" w:hAnsi="Arial" w:cs="Arial"/>
                <w:b/>
                <w:sz w:val="15"/>
                <w:szCs w:val="15"/>
                <w14:ligatures w14:val="standard"/>
              </w:rPr>
              <w:t xml:space="preserve">should be focused </w:t>
            </w:r>
            <w:r w:rsidR="00A402B6">
              <w:rPr>
                <w:rFonts w:ascii="Arial" w:hAnsi="Arial" w:cs="Arial"/>
                <w:b/>
                <w:sz w:val="15"/>
                <w:szCs w:val="15"/>
                <w14:ligatures w14:val="standard"/>
              </w:rPr>
              <w:t>in and around active work zone areas</w:t>
            </w:r>
            <w:r w:rsidR="0022306F" w:rsidRPr="000D7170">
              <w:rPr>
                <w:rFonts w:ascii="Arial" w:hAnsi="Arial" w:cs="Arial"/>
                <w:b/>
                <w:sz w:val="15"/>
                <w:szCs w:val="15"/>
                <w14:ligatures w14:val="standard"/>
              </w:rPr>
              <w:t xml:space="preserve">. </w:t>
            </w:r>
          </w:p>
          <w:p w14:paraId="2345C6A2" w14:textId="77777777" w:rsidR="002B16E6" w:rsidRPr="00306D33" w:rsidRDefault="002B16E6" w:rsidP="002B16E6">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306D33">
              <w:rPr>
                <w:rFonts w:ascii="Arial" w:hAnsi="Arial" w:cs="Arial"/>
                <w:sz w:val="15"/>
                <w:szCs w:val="15"/>
                <w:highlight w:val="yellow"/>
                <w14:ligatures w14:val="standard"/>
              </w:rPr>
              <w:t xml:space="preserve">All traffic contacts </w:t>
            </w:r>
            <w:r w:rsidRPr="00306D33">
              <w:rPr>
                <w:rFonts w:ascii="Arial" w:hAnsi="Arial" w:cs="Arial"/>
                <w:b/>
                <w:bCs/>
                <w:sz w:val="15"/>
                <w:szCs w:val="15"/>
                <w:highlight w:val="yellow"/>
                <w14:ligatures w14:val="standard"/>
              </w:rPr>
              <w:t>MUST</w:t>
            </w:r>
            <w:r w:rsidRPr="00306D33">
              <w:rPr>
                <w:rFonts w:ascii="Arial" w:hAnsi="Arial" w:cs="Arial"/>
                <w:sz w:val="15"/>
                <w:szCs w:val="15"/>
                <w:highlight w:val="yellow"/>
                <w14:ligatures w14:val="standard"/>
              </w:rPr>
              <w:t xml:space="preserve"> be listed individually on each line. (Do not put multiple contacts on one line) </w:t>
            </w:r>
          </w:p>
          <w:p w14:paraId="49905F68" w14:textId="5A5C07B0" w:rsidR="0008282A" w:rsidRPr="000D13DB" w:rsidRDefault="000D13DB" w:rsidP="000D13DB">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All c</w:t>
            </w:r>
            <w:r w:rsidRPr="00040282">
              <w:rPr>
                <w:rFonts w:ascii="Arial" w:hAnsi="Arial" w:cs="Arial"/>
                <w:sz w:val="15"/>
                <w:szCs w:val="15"/>
                <w14:ligatures w14:val="standard"/>
              </w:rPr>
              <w:t>ontacts</w:t>
            </w:r>
            <w:r>
              <w:rPr>
                <w:rFonts w:ascii="Arial" w:hAnsi="Arial" w:cs="Arial"/>
                <w:sz w:val="15"/>
                <w:szCs w:val="15"/>
                <w14:ligatures w14:val="standard"/>
              </w:rPr>
              <w:t xml:space="preserve"> </w:t>
            </w:r>
            <w:r w:rsidRPr="00B31E42">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0DE963C6" w14:textId="519B6E41" w:rsidR="0008282A" w:rsidRPr="00E95B37" w:rsidRDefault="004F035A" w:rsidP="00E95B37">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4F035A">
              <w:rPr>
                <w:rFonts w:ascii="Arial" w:hAnsi="Arial" w:cs="Arial"/>
                <w:sz w:val="15"/>
                <w:szCs w:val="15"/>
                <w14:ligatures w14:val="standard"/>
              </w:rPr>
              <w:t xml:space="preserve">If your agency has a minimum </w:t>
            </w:r>
            <w:r w:rsidR="00447C60">
              <w:rPr>
                <w:rFonts w:ascii="Arial" w:hAnsi="Arial" w:cs="Arial"/>
                <w:sz w:val="15"/>
                <w:szCs w:val="15"/>
                <w14:ligatures w14:val="standard"/>
              </w:rPr>
              <w:t>payout</w:t>
            </w:r>
            <w:r w:rsidRPr="004F035A">
              <w:rPr>
                <w:rFonts w:ascii="Arial" w:hAnsi="Arial" w:cs="Arial"/>
                <w:sz w:val="15"/>
                <w:szCs w:val="15"/>
                <w14:ligatures w14:val="standard"/>
              </w:rPr>
              <w:t xml:space="preserve"> of overtime, the detail should consist of the visible presence of the enforcement vehicle in </w:t>
            </w:r>
            <w:r w:rsidR="00447C60">
              <w:rPr>
                <w:rFonts w:ascii="Arial" w:hAnsi="Arial" w:cs="Arial"/>
                <w:sz w:val="15"/>
                <w:szCs w:val="15"/>
                <w14:ligatures w14:val="standard"/>
              </w:rPr>
              <w:t>high-risk</w:t>
            </w:r>
            <w:r w:rsidRPr="004F035A">
              <w:rPr>
                <w:rFonts w:ascii="Arial" w:hAnsi="Arial" w:cs="Arial"/>
                <w:sz w:val="15"/>
                <w:szCs w:val="15"/>
                <w14:ligatures w14:val="standard"/>
              </w:rPr>
              <w:t xml:space="preserve"> areas for </w:t>
            </w:r>
            <w:r w:rsidR="00684B06">
              <w:rPr>
                <w:rFonts w:ascii="Arial" w:hAnsi="Arial" w:cs="Arial"/>
                <w:sz w:val="15"/>
                <w:szCs w:val="15"/>
                <w14:ligatures w14:val="standard"/>
              </w:rPr>
              <w:t xml:space="preserve">at least </w:t>
            </w:r>
            <w:r w:rsidRPr="004F035A">
              <w:rPr>
                <w:rFonts w:ascii="Arial" w:hAnsi="Arial" w:cs="Arial"/>
                <w:sz w:val="15"/>
                <w:szCs w:val="15"/>
                <w14:ligatures w14:val="standard"/>
              </w:rPr>
              <w:t xml:space="preserve">those minimum hours. </w:t>
            </w:r>
            <w:r w:rsidR="006C3B0B">
              <w:rPr>
                <w:rFonts w:ascii="Arial" w:hAnsi="Arial" w:cs="Arial"/>
                <w:sz w:val="15"/>
                <w:szCs w:val="15"/>
                <w14:ligatures w14:val="standard"/>
              </w:rPr>
              <w:t>In inclement weather, i</w:t>
            </w:r>
            <w:r w:rsidRPr="004F035A">
              <w:rPr>
                <w:rFonts w:ascii="Arial" w:hAnsi="Arial" w:cs="Arial"/>
                <w:sz w:val="15"/>
                <w:szCs w:val="15"/>
                <w14:ligatures w14:val="standard"/>
              </w:rPr>
              <w:t xml:space="preserve">f the weather does not improve within those minimum hours, the detail should stop. </w:t>
            </w:r>
            <w:r w:rsidR="0008282A" w:rsidRPr="000D7170">
              <w:rPr>
                <w:rFonts w:ascii="Arial" w:hAnsi="Arial" w:cs="Arial"/>
                <w:sz w:val="15"/>
                <w:szCs w:val="15"/>
                <w14:ligatures w14:val="standard"/>
              </w:rPr>
              <w:t xml:space="preserve"> </w:t>
            </w:r>
          </w:p>
          <w:p w14:paraId="4B79AA74" w14:textId="0E0A0C16" w:rsidR="000D13DB" w:rsidRPr="000D13DB" w:rsidRDefault="0008282A" w:rsidP="00E95B37">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0D7170">
              <w:rPr>
                <w:rFonts w:ascii="Arial" w:hAnsi="Arial" w:cs="Arial"/>
                <w:sz w:val="15"/>
                <w:szCs w:val="15"/>
                <w14:ligatures w14:val="standard"/>
              </w:rPr>
              <w:t>High Visibility Enforcement does not directly translate to citations</w:t>
            </w:r>
            <w:r w:rsidR="00F34148">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however, it does translate to making active contacts </w:t>
            </w:r>
            <w:r w:rsidR="00287947">
              <w:rPr>
                <w:rFonts w:ascii="Arial" w:hAnsi="Arial" w:cs="Arial"/>
                <w:sz w:val="15"/>
                <w:szCs w:val="15"/>
                <w14:ligatures w14:val="standard"/>
              </w:rPr>
              <w:br/>
            </w:r>
            <w:r w:rsidRPr="000D7170">
              <w:rPr>
                <w:rFonts w:ascii="Arial" w:hAnsi="Arial" w:cs="Arial"/>
                <w:sz w:val="15"/>
                <w:szCs w:val="15"/>
                <w14:ligatures w14:val="standard"/>
              </w:rPr>
              <w:t>and providing education. Education</w:t>
            </w:r>
            <w:r w:rsidR="00287947">
              <w:rPr>
                <w:rFonts w:ascii="Arial" w:hAnsi="Arial" w:cs="Arial"/>
                <w:sz w:val="15"/>
                <w:szCs w:val="15"/>
                <w14:ligatures w14:val="standard"/>
              </w:rPr>
              <w:t>al</w:t>
            </w:r>
            <w:r w:rsidRPr="000D7170">
              <w:rPr>
                <w:rFonts w:ascii="Arial" w:hAnsi="Arial" w:cs="Arial"/>
                <w:sz w:val="15"/>
                <w:szCs w:val="15"/>
                <w14:ligatures w14:val="standard"/>
              </w:rPr>
              <w:t xml:space="preserve"> materials </w:t>
            </w:r>
            <w:r w:rsidR="00447C60">
              <w:rPr>
                <w:rFonts w:ascii="Arial" w:hAnsi="Arial" w:cs="Arial"/>
                <w:sz w:val="15"/>
                <w:szCs w:val="15"/>
                <w14:ligatures w14:val="standard"/>
              </w:rPr>
              <w:t>can be</w:t>
            </w:r>
            <w:r w:rsidRPr="000D7170">
              <w:rPr>
                <w:rFonts w:ascii="Arial" w:hAnsi="Arial" w:cs="Arial"/>
                <w:sz w:val="15"/>
                <w:szCs w:val="15"/>
                <w14:ligatures w14:val="standard"/>
              </w:rPr>
              <w:t xml:space="preserve"> provided for distribution to all contacts during the enforcement detail. </w:t>
            </w:r>
            <w:r w:rsidR="00287947">
              <w:rPr>
                <w:rFonts w:ascii="Arial" w:hAnsi="Arial" w:cs="Arial"/>
                <w:sz w:val="15"/>
                <w:szCs w:val="15"/>
                <w14:ligatures w14:val="standard"/>
              </w:rPr>
              <w:br/>
            </w:r>
            <w:r w:rsidRPr="000D7170">
              <w:rPr>
                <w:rFonts w:ascii="Arial" w:hAnsi="Arial" w:cs="Arial"/>
                <w:sz w:val="15"/>
                <w:szCs w:val="15"/>
                <w14:ligatures w14:val="standard"/>
              </w:rPr>
              <w:t>Officer discretion is to be used to determine if citations</w:t>
            </w:r>
            <w:r w:rsidR="00F34148">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are warranted.</w:t>
            </w:r>
          </w:p>
          <w:p w14:paraId="5E417736" w14:textId="35B005F3" w:rsidR="007A7257" w:rsidRPr="004E4122" w:rsidRDefault="000D13DB" w:rsidP="00E95B37">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C10B0A">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447C60">
              <w:rPr>
                <w:rFonts w:ascii="Arial" w:hAnsi="Arial" w:cs="Arial"/>
                <w:sz w:val="16"/>
                <w:szCs w:val="16"/>
                <w14:ligatures w14:val="standard"/>
              </w:rPr>
              <w:t>non-subgrant-related</w:t>
            </w:r>
            <w:r w:rsidRPr="00C10B0A">
              <w:rPr>
                <w:rFonts w:ascii="Arial" w:hAnsi="Arial" w:cs="Arial"/>
                <w:sz w:val="16"/>
                <w:szCs w:val="16"/>
                <w14:ligatures w14:val="standard"/>
              </w:rPr>
              <w:t xml:space="preserve"> enforcement must be deducted from the hours submitted for reimbursement</w:t>
            </w:r>
            <w:r>
              <w:rPr>
                <w:rFonts w:ascii="Arial" w:hAnsi="Arial" w:cs="Arial"/>
                <w:sz w:val="16"/>
                <w:szCs w:val="16"/>
                <w14:ligatures w14:val="standard"/>
              </w:rPr>
              <w:t>.</w:t>
            </w:r>
            <w:r w:rsidR="0008282A" w:rsidRPr="007A39AC">
              <w:rPr>
                <w:rFonts w:ascii="Arial" w:hAnsi="Arial" w:cs="Arial"/>
                <w:sz w:val="14"/>
                <w:szCs w:val="14"/>
                <w14:ligatures w14:val="standard"/>
              </w:rPr>
              <w:t xml:space="preserve"> </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05"/>
        <w:gridCol w:w="910"/>
        <w:gridCol w:w="800"/>
        <w:gridCol w:w="810"/>
        <w:gridCol w:w="990"/>
        <w:gridCol w:w="3785"/>
      </w:tblGrid>
      <w:tr w:rsidR="007F39AC" w:rsidRPr="004E4122" w14:paraId="4E9FD704" w14:textId="77777777" w:rsidTr="00CB0389">
        <w:trPr>
          <w:trHeight w:val="288"/>
          <w:jc w:val="center"/>
        </w:trPr>
        <w:tc>
          <w:tcPr>
            <w:tcW w:w="3505" w:type="dxa"/>
            <w:shd w:val="clear" w:color="auto" w:fill="4B4545" w:themeFill="accent6" w:themeFillShade="80"/>
            <w:vAlign w:val="center"/>
          </w:tcPr>
          <w:p w14:paraId="276BEC6A" w14:textId="77777777" w:rsidR="007F39AC" w:rsidRPr="007A39AC" w:rsidRDefault="007F39AC"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795F4F99"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7F5C0AD3"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707B24A4"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990" w:type="dxa"/>
            <w:shd w:val="clear" w:color="auto" w:fill="4B4545" w:themeFill="accent6" w:themeFillShade="80"/>
            <w:vAlign w:val="center"/>
          </w:tcPr>
          <w:p w14:paraId="58F24382" w14:textId="713FE101" w:rsidR="007F39AC" w:rsidRPr="007A39AC" w:rsidRDefault="00CB0389" w:rsidP="00DA2687">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7F39AC" w:rsidRPr="007A39AC" w:rsidRDefault="007F39AC" w:rsidP="00DA2687">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7F39AC" w:rsidRPr="004E4122" w14:paraId="12A19264" w14:textId="77777777" w:rsidTr="00CB0389">
        <w:trPr>
          <w:trHeight w:val="288"/>
          <w:jc w:val="center"/>
        </w:trPr>
        <w:tc>
          <w:tcPr>
            <w:tcW w:w="3505" w:type="dxa"/>
            <w:shd w:val="clear" w:color="auto" w:fill="D5D1D1" w:themeFill="accent6" w:themeFillTint="66"/>
            <w:vAlign w:val="center"/>
          </w:tcPr>
          <w:p w14:paraId="65089F26" w14:textId="6DBE594A" w:rsidR="007F39AC" w:rsidRPr="007A39AC" w:rsidRDefault="00F60331" w:rsidP="00FD6E52">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w:t>
            </w:r>
            <w:r w:rsidR="00732EDF" w:rsidRPr="007A39AC">
              <w:rPr>
                <w:rFonts w:ascii="Arial" w:hAnsi="Arial" w:cs="Arial"/>
                <w:color w:val="404040"/>
                <w:spacing w:val="6"/>
                <w:kern w:val="24"/>
                <w:sz w:val="14"/>
                <w:szCs w:val="14"/>
                <w14:ligatures w14:val="standard"/>
              </w:rPr>
              <w:t xml:space="preserve"> </w:t>
            </w:r>
          </w:p>
        </w:tc>
        <w:tc>
          <w:tcPr>
            <w:tcW w:w="910" w:type="dxa"/>
            <w:shd w:val="clear" w:color="auto" w:fill="D5D1D1" w:themeFill="accent6" w:themeFillTint="66"/>
            <w:vAlign w:val="center"/>
          </w:tcPr>
          <w:p w14:paraId="16CE67D3" w14:textId="3F39A2C3" w:rsidR="007F39AC" w:rsidRPr="007A39AC" w:rsidRDefault="00CB0389" w:rsidP="00FD6E52">
            <w:pPr>
              <w:spacing w:after="0" w:line="200" w:lineRule="atLeast"/>
              <w:jc w:val="center"/>
              <w:rPr>
                <w:rFonts w:ascii="Arial" w:hAnsi="Arial" w:cs="Arial"/>
                <w:b/>
                <w:color w:val="404040"/>
                <w:spacing w:val="6"/>
                <w:kern w:val="24"/>
                <w:sz w:val="14"/>
                <w:szCs w:val="14"/>
                <w14:ligatures w14:val="standard"/>
              </w:rPr>
            </w:pPr>
            <w:r>
              <w:rPr>
                <w:rFonts w:ascii="Arial" w:hAnsi="Arial" w:cs="Arial"/>
                <w:b/>
                <w:color w:val="404040"/>
                <w:spacing w:val="6"/>
                <w:kern w:val="24"/>
                <w:sz w:val="14"/>
                <w:szCs w:val="14"/>
                <w14:ligatures w14:val="standard"/>
              </w:rPr>
              <w:t>1</w:t>
            </w:r>
          </w:p>
        </w:tc>
        <w:tc>
          <w:tcPr>
            <w:tcW w:w="800" w:type="dxa"/>
            <w:shd w:val="clear" w:color="auto" w:fill="D5D1D1" w:themeFill="accent6" w:themeFillTint="66"/>
            <w:vAlign w:val="center"/>
          </w:tcPr>
          <w:p w14:paraId="0771B62A" w14:textId="1D476C3D" w:rsidR="007F39AC" w:rsidRPr="00714ED4" w:rsidRDefault="00E95B37"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44C23A3B" w:rsidR="007F39AC" w:rsidRPr="00714ED4" w:rsidRDefault="00CB0389"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990" w:type="dxa"/>
            <w:shd w:val="clear" w:color="auto" w:fill="D5D1D1" w:themeFill="accent6" w:themeFillTint="66"/>
            <w:vAlign w:val="center"/>
          </w:tcPr>
          <w:p w14:paraId="70B25E80" w14:textId="51CF6341" w:rsidR="007F39AC" w:rsidRPr="00714ED4" w:rsidRDefault="00CB0389" w:rsidP="00FD6E52">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4F057EBD" w14:textId="7A6BCD57" w:rsidR="007F39AC" w:rsidRDefault="00E95B37" w:rsidP="00FD6E52">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 Distracted Driving Citation</w:t>
            </w:r>
            <w:r w:rsidR="00714ED4">
              <w:rPr>
                <w:rFonts w:ascii="Arial" w:hAnsi="Arial" w:cs="Arial"/>
                <w:color w:val="404040"/>
                <w:spacing w:val="6"/>
                <w:kern w:val="24"/>
                <w:sz w:val="14"/>
                <w:szCs w:val="14"/>
                <w14:ligatures w14:val="standard"/>
              </w:rPr>
              <w:t xml:space="preserve">/1 </w:t>
            </w:r>
            <w:r>
              <w:rPr>
                <w:rFonts w:ascii="Arial" w:hAnsi="Arial" w:cs="Arial"/>
                <w:color w:val="404040"/>
                <w:spacing w:val="6"/>
                <w:kern w:val="24"/>
                <w:sz w:val="14"/>
                <w:szCs w:val="14"/>
                <w14:ligatures w14:val="standard"/>
              </w:rPr>
              <w:t xml:space="preserve">Speed </w:t>
            </w:r>
            <w:r w:rsidR="00B43532">
              <w:rPr>
                <w:rFonts w:ascii="Arial" w:hAnsi="Arial" w:cs="Arial"/>
                <w:color w:val="404040"/>
                <w:spacing w:val="6"/>
                <w:kern w:val="24"/>
                <w:sz w:val="14"/>
                <w:szCs w:val="14"/>
                <w14:ligatures w14:val="standard"/>
              </w:rPr>
              <w:t>Warning</w:t>
            </w:r>
          </w:p>
          <w:p w14:paraId="57CDF0F4" w14:textId="7D64E2C8" w:rsidR="00714ED4" w:rsidRPr="007A39AC" w:rsidRDefault="00A75A9D" w:rsidP="00FD6E52">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Distracted Driving</w:t>
            </w:r>
            <w:r w:rsidR="00714ED4">
              <w:rPr>
                <w:rFonts w:ascii="Arial" w:hAnsi="Arial" w:cs="Arial"/>
                <w:color w:val="404040"/>
                <w:spacing w:val="6"/>
                <w:kern w:val="24"/>
                <w:sz w:val="14"/>
                <w:szCs w:val="14"/>
                <w14:ligatures w14:val="standard"/>
              </w:rPr>
              <w:t xml:space="preserve"> educational materials provided.</w:t>
            </w:r>
          </w:p>
        </w:tc>
      </w:tr>
      <w:tr w:rsidR="00CB0389" w:rsidRPr="004E4122" w14:paraId="2444FD94" w14:textId="77777777" w:rsidTr="00CB0389">
        <w:trPr>
          <w:trHeight w:val="288"/>
          <w:jc w:val="center"/>
        </w:trPr>
        <w:tc>
          <w:tcPr>
            <w:tcW w:w="3505" w:type="dxa"/>
          </w:tcPr>
          <w:p w14:paraId="5B79C052" w14:textId="15D5E885"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2B4B6233" w:rsidR="00CB0389" w:rsidRPr="000D13DB" w:rsidRDefault="00CB0389" w:rsidP="00CB0389">
            <w:pPr>
              <w:spacing w:after="0" w:line="260" w:lineRule="atLeast"/>
              <w:jc w:val="center"/>
              <w:rPr>
                <w:rFonts w:ascii="Arial" w:hAnsi="Arial" w:cs="Arial"/>
                <w:b/>
                <w:caps/>
                <w:color w:val="404040"/>
                <w:spacing w:val="6"/>
                <w:kern w:val="24"/>
                <w:sz w:val="14"/>
                <w:szCs w:val="14"/>
                <w14:ligatures w14:val="standard"/>
              </w:rPr>
            </w:pPr>
            <w:r w:rsidRPr="000D13DB">
              <w:rPr>
                <w:rFonts w:ascii="Arial" w:hAnsi="Arial" w:cs="Arial"/>
                <w:caps/>
                <w:color w:val="404040"/>
                <w:spacing w:val="6"/>
                <w:kern w:val="24"/>
                <w:sz w:val="14"/>
                <w:szCs w:val="14"/>
                <w14:ligatures w14:val="standard"/>
              </w:rPr>
              <w:fldChar w:fldCharType="begin">
                <w:ffData>
                  <w:name w:val=""/>
                  <w:enabled/>
                  <w:calcOnExit w:val="0"/>
                  <w:textInput/>
                </w:ffData>
              </w:fldChar>
            </w:r>
            <w:r w:rsidRPr="000D13DB">
              <w:rPr>
                <w:rFonts w:ascii="Arial" w:hAnsi="Arial" w:cs="Arial"/>
                <w:caps/>
                <w:color w:val="404040"/>
                <w:spacing w:val="6"/>
                <w:kern w:val="24"/>
                <w:sz w:val="14"/>
                <w:szCs w:val="14"/>
                <w14:ligatures w14:val="standard"/>
              </w:rPr>
              <w:instrText xml:space="preserve"> FORMTEXT </w:instrText>
            </w:r>
            <w:r w:rsidRPr="000D13DB">
              <w:rPr>
                <w:rFonts w:ascii="Arial" w:hAnsi="Arial" w:cs="Arial"/>
                <w:caps/>
                <w:color w:val="404040"/>
                <w:spacing w:val="6"/>
                <w:kern w:val="24"/>
                <w:sz w:val="14"/>
                <w:szCs w:val="14"/>
                <w14:ligatures w14:val="standard"/>
              </w:rPr>
            </w:r>
            <w:r w:rsidRPr="000D13DB">
              <w:rPr>
                <w:rFonts w:ascii="Arial" w:hAnsi="Arial" w:cs="Arial"/>
                <w:caps/>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color w:val="404040"/>
                <w:spacing w:val="6"/>
                <w:kern w:val="24"/>
                <w:sz w:val="14"/>
                <w:szCs w:val="14"/>
                <w14:ligatures w14:val="standard"/>
              </w:rPr>
              <w:fldChar w:fldCharType="end"/>
            </w:r>
          </w:p>
        </w:tc>
        <w:tc>
          <w:tcPr>
            <w:tcW w:w="800" w:type="dxa"/>
          </w:tcPr>
          <w:p w14:paraId="2734821B" w14:textId="7A1B969D"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aps/>
                <w:noProof/>
                <w:color w:val="404040"/>
                <w:spacing w:val="6"/>
                <w:kern w:val="24"/>
                <w:sz w:val="14"/>
                <w:szCs w:val="14"/>
                <w14:ligatures w14:val="standard"/>
              </w:rPr>
              <w:instrText xml:space="preserve"> FORMTEXT </w:instrText>
            </w:r>
            <w:r>
              <w:rPr>
                <w:rFonts w:ascii="Arial" w:hAnsi="Arial" w:cs="Arial"/>
                <w:caps/>
                <w:noProof/>
                <w:color w:val="404040"/>
                <w:spacing w:val="6"/>
                <w:kern w:val="24"/>
                <w:sz w:val="14"/>
                <w:szCs w:val="14"/>
                <w14:ligatures w14:val="standard"/>
              </w:rPr>
            </w:r>
            <w:r>
              <w:rPr>
                <w:rFonts w:ascii="Arial" w:hAnsi="Arial" w:cs="Arial"/>
                <w:caps/>
                <w:noProof/>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fldChar w:fldCharType="end"/>
            </w:r>
          </w:p>
        </w:tc>
        <w:tc>
          <w:tcPr>
            <w:tcW w:w="810" w:type="dxa"/>
          </w:tcPr>
          <w:p w14:paraId="24700E44" w14:textId="3635260F"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094998B6" w14:textId="1A9C9EB1"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79E012FA" w14:textId="47AB4A0A"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42347D60" w14:textId="77777777" w:rsidTr="00CB0389">
        <w:trPr>
          <w:trHeight w:val="288"/>
          <w:jc w:val="center"/>
        </w:trPr>
        <w:tc>
          <w:tcPr>
            <w:tcW w:w="3505" w:type="dxa"/>
          </w:tcPr>
          <w:p w14:paraId="05C0DAE1" w14:textId="4A460584"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C1F8DA4"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AD4F147" w14:textId="00E0721F"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06392BD4" w14:textId="3001EB7C"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704EBE00" w14:textId="3441B2A9"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5A532161" w14:textId="00B04DE2"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65C907B" w14:textId="77777777" w:rsidTr="00CB0389">
        <w:trPr>
          <w:trHeight w:val="288"/>
          <w:jc w:val="center"/>
        </w:trPr>
        <w:tc>
          <w:tcPr>
            <w:tcW w:w="3505" w:type="dxa"/>
          </w:tcPr>
          <w:p w14:paraId="72BA9E5E" w14:textId="7B4E7290"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364D3B46" w14:textId="3D86CD01"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4BE7BC61" w14:textId="54B3CC50"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BA81016" w14:textId="79560251"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1432A7D0" w14:textId="0CC4AB54"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32F3081" w14:textId="77777777" w:rsidTr="00CB0389">
        <w:trPr>
          <w:trHeight w:val="288"/>
          <w:jc w:val="center"/>
        </w:trPr>
        <w:tc>
          <w:tcPr>
            <w:tcW w:w="3505" w:type="dxa"/>
          </w:tcPr>
          <w:p w14:paraId="581FA82E" w14:textId="0B8E07CF"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4BB4AF3C" w14:textId="77736C9D"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6DB36098" w14:textId="10B1F1DB"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29443F2" w14:textId="71BF0C8B"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158D9238" w14:textId="016A3154"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6D7312F7" w14:textId="77777777" w:rsidTr="00CB0389">
        <w:trPr>
          <w:trHeight w:val="288"/>
          <w:jc w:val="center"/>
        </w:trPr>
        <w:tc>
          <w:tcPr>
            <w:tcW w:w="3505" w:type="dxa"/>
          </w:tcPr>
          <w:p w14:paraId="7464AD9C" w14:textId="62CE4FA9"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270E1C43" w14:textId="221AB2C1"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635F011E" w14:textId="15981B67"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2250DDB5" w14:textId="49EB9E9A"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4EBAC060" w14:textId="1D1AB7B2"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3D75872D" w14:textId="77777777" w:rsidTr="00CB0389">
        <w:trPr>
          <w:trHeight w:val="288"/>
          <w:jc w:val="center"/>
        </w:trPr>
        <w:tc>
          <w:tcPr>
            <w:tcW w:w="3505" w:type="dxa"/>
          </w:tcPr>
          <w:p w14:paraId="72AB83BD" w14:textId="1FD300D4"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013C0F59" w14:textId="7548695B"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78256773" w14:textId="076004C8"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9A293CF" w14:textId="2DF6A194"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4DFEA7BB" w14:textId="71BF6113"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A086E2A" w14:textId="77777777" w:rsidTr="00CB0389">
        <w:trPr>
          <w:trHeight w:val="288"/>
          <w:jc w:val="center"/>
        </w:trPr>
        <w:tc>
          <w:tcPr>
            <w:tcW w:w="3505" w:type="dxa"/>
          </w:tcPr>
          <w:p w14:paraId="60CFA5CF" w14:textId="7CD39735"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8C697BB" w14:textId="75FEC0B1"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25B7E2A3" w14:textId="09A40F47"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268602C8" w14:textId="723B5911"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1A7E4ACE" w14:textId="437B7509"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3611D765" w14:textId="77777777" w:rsidTr="00CB0389">
        <w:trPr>
          <w:trHeight w:val="288"/>
          <w:jc w:val="center"/>
        </w:trPr>
        <w:tc>
          <w:tcPr>
            <w:tcW w:w="3505" w:type="dxa"/>
          </w:tcPr>
          <w:p w14:paraId="30773D57" w14:textId="5C5CD66C"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2B45089" w14:textId="49333139"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3A8277C1" w14:textId="75EAC71E"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7FE808B0" w14:textId="25DA235E"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3A38F4BD" w14:textId="7660903F"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AED72F4" w14:textId="77777777" w:rsidTr="00CB0389">
        <w:trPr>
          <w:trHeight w:val="288"/>
          <w:jc w:val="center"/>
        </w:trPr>
        <w:tc>
          <w:tcPr>
            <w:tcW w:w="3505" w:type="dxa"/>
          </w:tcPr>
          <w:p w14:paraId="65810446" w14:textId="709AC4F9"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585720C1" w14:textId="4BF43957"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21906D26" w14:textId="4AE5D02B"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01D3748E" w14:textId="5267428B"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3CB806E6" w14:textId="72F622E9"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3EFBEBE7" w14:textId="77777777" w:rsidTr="00CB0389">
        <w:trPr>
          <w:trHeight w:val="288"/>
          <w:jc w:val="center"/>
        </w:trPr>
        <w:tc>
          <w:tcPr>
            <w:tcW w:w="3505" w:type="dxa"/>
          </w:tcPr>
          <w:p w14:paraId="025FECD6" w14:textId="7C837931" w:rsidR="00CB0389" w:rsidRPr="007A39AC" w:rsidRDefault="00CB0389" w:rsidP="00CB0389">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50D7A53" w14:textId="1B4C2E43"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611A9EEA" w14:textId="73488C14"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554F62E7" w14:textId="6D6FEEA4" w:rsidR="00CB0389" w:rsidRPr="007A39AC" w:rsidRDefault="00CB0389" w:rsidP="00CB0389">
            <w:pPr>
              <w:spacing w:after="0" w:line="260" w:lineRule="atLeast"/>
              <w:jc w:val="center"/>
              <w:rPr>
                <w:rFonts w:ascii="Arial" w:hAnsi="Arial" w:cs="Arial"/>
                <w:b/>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1A928C22" w14:textId="215BAF69" w:rsidR="00CB0389" w:rsidRPr="007A39AC" w:rsidRDefault="00CB0389" w:rsidP="00CB0389">
            <w:pPr>
              <w:spacing w:before="65" w:after="65" w:line="260" w:lineRule="atLeast"/>
              <w:jc w:val="center"/>
              <w:rPr>
                <w:rFonts w:ascii="Arial" w:hAnsi="Arial" w:cs="Arial"/>
                <w:b/>
                <w:color w:val="FFFFFF" w:themeColor="background1"/>
                <w:spacing w:val="10"/>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61922756" w14:textId="6ECEE00B" w:rsidR="00CB0389" w:rsidRPr="007A39AC" w:rsidRDefault="00CB0389" w:rsidP="00CB0389">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27E4180C" w14:textId="77777777" w:rsidTr="00CB0389">
        <w:trPr>
          <w:trHeight w:val="288"/>
          <w:jc w:val="center"/>
        </w:trPr>
        <w:tc>
          <w:tcPr>
            <w:tcW w:w="3505" w:type="dxa"/>
          </w:tcPr>
          <w:p w14:paraId="6E5635AC" w14:textId="60987F4E" w:rsidR="00CB0389" w:rsidRPr="007A39AC" w:rsidRDefault="00CB0389" w:rsidP="00CB038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5FB3F" w14:textId="5558C23B"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09949228" w14:textId="4132D46D" w:rsidR="00CB0389" w:rsidRPr="007A39AC" w:rsidRDefault="00CB0389" w:rsidP="00CB0389">
            <w:pPr>
              <w:spacing w:after="0" w:line="260" w:lineRule="atLeast"/>
              <w:jc w:val="center"/>
              <w:rPr>
                <w:rFonts w:ascii="Arial" w:hAnsi="Arial" w:cs="Arial"/>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23B7BC29" w14:textId="7A22EE6E" w:rsidR="00CB0389" w:rsidRPr="007A39AC" w:rsidRDefault="00CB0389" w:rsidP="00CB0389">
            <w:pPr>
              <w:spacing w:after="0" w:line="260" w:lineRule="atLeast"/>
              <w:jc w:val="center"/>
              <w:rPr>
                <w:rFonts w:ascii="Arial" w:hAnsi="Arial" w:cs="Arial"/>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5ABA2A23" w14:textId="2124E849" w:rsidR="00CB0389" w:rsidRPr="007A39AC" w:rsidRDefault="00CB0389" w:rsidP="00CB0389">
            <w:pPr>
              <w:spacing w:before="65" w:after="65" w:line="260" w:lineRule="atLeast"/>
              <w:jc w:val="center"/>
              <w:rPr>
                <w:rFonts w:ascii="Arial" w:hAnsi="Arial" w:cs="Arial"/>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32EF783A" w14:textId="36133233" w:rsidR="00CB0389" w:rsidRPr="007A39AC" w:rsidRDefault="00CB0389" w:rsidP="00CB038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7356BE5D" w14:textId="77777777" w:rsidTr="00CB0389">
        <w:trPr>
          <w:trHeight w:val="288"/>
          <w:jc w:val="center"/>
        </w:trPr>
        <w:tc>
          <w:tcPr>
            <w:tcW w:w="3505" w:type="dxa"/>
          </w:tcPr>
          <w:p w14:paraId="2F7A3472" w14:textId="38AF5326" w:rsidR="00CB0389" w:rsidRPr="007A39AC" w:rsidRDefault="00CB0389" w:rsidP="00CB038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E3AD31A" w14:textId="3915B1AC"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31C1768C" w14:textId="104DD74C" w:rsidR="00CB0389" w:rsidRPr="00403EE1"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65ED9420" w14:textId="154940D9" w:rsidR="00CB0389" w:rsidRPr="00914862"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66588376" w14:textId="569B9500" w:rsidR="00CB0389" w:rsidRPr="00914862" w:rsidRDefault="00CB0389" w:rsidP="00CB0389">
            <w:pPr>
              <w:spacing w:before="65" w:after="65"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6CB83F06" w14:textId="3EE09A9C" w:rsidR="00CB0389" w:rsidRPr="007A39AC" w:rsidRDefault="00CB0389" w:rsidP="00CB038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447C60" w:rsidRPr="004E4122" w14:paraId="22D6B442" w14:textId="77777777" w:rsidTr="00CB0389">
        <w:trPr>
          <w:trHeight w:val="288"/>
          <w:jc w:val="center"/>
        </w:trPr>
        <w:tc>
          <w:tcPr>
            <w:tcW w:w="3505" w:type="dxa"/>
          </w:tcPr>
          <w:p w14:paraId="72945F76" w14:textId="20E43054" w:rsidR="00447C60" w:rsidRPr="007A39AC" w:rsidRDefault="00447C60" w:rsidP="00CB038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411F172C" w14:textId="21CC360F" w:rsidR="00447C60" w:rsidRPr="000D13DB" w:rsidRDefault="00447C60" w:rsidP="00CB0389">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800" w:type="dxa"/>
          </w:tcPr>
          <w:p w14:paraId="60C8BCA3" w14:textId="38B62FFD" w:rsidR="00447C60" w:rsidRPr="00403EE1" w:rsidRDefault="00447C60" w:rsidP="00CB0389">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810" w:type="dxa"/>
          </w:tcPr>
          <w:p w14:paraId="0FF9A843" w14:textId="467A0315" w:rsidR="00447C60" w:rsidRPr="00914862" w:rsidRDefault="00447C60" w:rsidP="00CB0389">
            <w:pPr>
              <w:spacing w:after="0"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90" w:type="dxa"/>
          </w:tcPr>
          <w:p w14:paraId="77B8CD28" w14:textId="52100526" w:rsidR="00447C60" w:rsidRPr="00914862" w:rsidRDefault="00447C60" w:rsidP="00CB0389">
            <w:pPr>
              <w:spacing w:before="65" w:after="65" w:line="260" w:lineRule="atLeast"/>
              <w:jc w:val="center"/>
              <w:rPr>
                <w:rFonts w:ascii="Arial" w:hAnsi="Arial" w:cs="Arial"/>
                <w:caps/>
                <w:noProof/>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3785" w:type="dxa"/>
          </w:tcPr>
          <w:p w14:paraId="07A367ED" w14:textId="39091C48" w:rsidR="00447C60" w:rsidRPr="007A39AC" w:rsidRDefault="00447C60" w:rsidP="00CB038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CB0389" w:rsidRPr="004E4122" w14:paraId="0B937C1E" w14:textId="77777777" w:rsidTr="00CB0389">
        <w:trPr>
          <w:trHeight w:val="288"/>
          <w:jc w:val="center"/>
        </w:trPr>
        <w:tc>
          <w:tcPr>
            <w:tcW w:w="3505" w:type="dxa"/>
          </w:tcPr>
          <w:p w14:paraId="2999E7A8" w14:textId="77F9649C" w:rsidR="00CB0389" w:rsidRPr="007A39AC" w:rsidRDefault="00CB0389" w:rsidP="00CB0389">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058E6EF" w14:textId="35959DB9" w:rsidR="00CB0389" w:rsidRPr="000D13DB"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0D13D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0D13DB">
              <w:rPr>
                <w:rFonts w:ascii="Arial" w:hAnsi="Arial" w:cs="Arial"/>
                <w:caps/>
                <w:noProof/>
                <w:color w:val="404040"/>
                <w:spacing w:val="6"/>
                <w:kern w:val="24"/>
                <w:sz w:val="14"/>
                <w:szCs w:val="14"/>
                <w14:ligatures w14:val="standard"/>
              </w:rPr>
              <w:instrText xml:space="preserve"> FORMTEXT </w:instrText>
            </w:r>
            <w:r w:rsidRPr="000D13DB">
              <w:rPr>
                <w:rFonts w:ascii="Arial" w:hAnsi="Arial" w:cs="Arial"/>
                <w:caps/>
                <w:noProof/>
                <w:color w:val="404040"/>
                <w:spacing w:val="6"/>
                <w:kern w:val="24"/>
                <w:sz w:val="14"/>
                <w:szCs w:val="14"/>
                <w14:ligatures w14:val="standard"/>
              </w:rPr>
            </w:r>
            <w:r w:rsidRPr="000D13DB">
              <w:rPr>
                <w:rFonts w:ascii="Arial" w:hAnsi="Arial" w:cs="Arial"/>
                <w:caps/>
                <w:noProof/>
                <w:color w:val="404040"/>
                <w:spacing w:val="6"/>
                <w:kern w:val="24"/>
                <w:sz w:val="14"/>
                <w:szCs w:val="14"/>
                <w14:ligatures w14:val="standard"/>
              </w:rPr>
              <w:fldChar w:fldCharType="separate"/>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t> </w:t>
            </w:r>
            <w:r w:rsidRPr="000D13DB">
              <w:rPr>
                <w:rFonts w:ascii="Arial" w:hAnsi="Arial" w:cs="Arial"/>
                <w:caps/>
                <w:noProof/>
                <w:color w:val="404040"/>
                <w:spacing w:val="6"/>
                <w:kern w:val="24"/>
                <w:sz w:val="14"/>
                <w:szCs w:val="14"/>
                <w14:ligatures w14:val="standard"/>
              </w:rPr>
              <w:fldChar w:fldCharType="end"/>
            </w:r>
          </w:p>
        </w:tc>
        <w:tc>
          <w:tcPr>
            <w:tcW w:w="800" w:type="dxa"/>
          </w:tcPr>
          <w:p w14:paraId="3DA01C91" w14:textId="47D08F29" w:rsidR="00CB0389" w:rsidRPr="00403EE1"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403EE1">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403EE1">
              <w:rPr>
                <w:rFonts w:ascii="Arial" w:hAnsi="Arial" w:cs="Arial"/>
                <w:caps/>
                <w:noProof/>
                <w:color w:val="404040"/>
                <w:spacing w:val="6"/>
                <w:kern w:val="24"/>
                <w:sz w:val="14"/>
                <w:szCs w:val="14"/>
                <w14:ligatures w14:val="standard"/>
              </w:rPr>
              <w:instrText xml:space="preserve"> FORMTEXT </w:instrText>
            </w:r>
            <w:r w:rsidRPr="00403EE1">
              <w:rPr>
                <w:rFonts w:ascii="Arial" w:hAnsi="Arial" w:cs="Arial"/>
                <w:caps/>
                <w:noProof/>
                <w:color w:val="404040"/>
                <w:spacing w:val="6"/>
                <w:kern w:val="24"/>
                <w:sz w:val="14"/>
                <w:szCs w:val="14"/>
                <w14:ligatures w14:val="standard"/>
              </w:rPr>
            </w:r>
            <w:r w:rsidRPr="00403EE1">
              <w:rPr>
                <w:rFonts w:ascii="Arial" w:hAnsi="Arial" w:cs="Arial"/>
                <w:caps/>
                <w:noProof/>
                <w:color w:val="404040"/>
                <w:spacing w:val="6"/>
                <w:kern w:val="24"/>
                <w:sz w:val="14"/>
                <w:szCs w:val="14"/>
                <w14:ligatures w14:val="standard"/>
              </w:rPr>
              <w:fldChar w:fldCharType="separate"/>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t> </w:t>
            </w:r>
            <w:r w:rsidRPr="00403EE1">
              <w:rPr>
                <w:rFonts w:ascii="Arial" w:hAnsi="Arial" w:cs="Arial"/>
                <w:caps/>
                <w:noProof/>
                <w:color w:val="404040"/>
                <w:spacing w:val="6"/>
                <w:kern w:val="24"/>
                <w:sz w:val="14"/>
                <w:szCs w:val="14"/>
                <w14:ligatures w14:val="standard"/>
              </w:rPr>
              <w:fldChar w:fldCharType="end"/>
            </w:r>
          </w:p>
        </w:tc>
        <w:tc>
          <w:tcPr>
            <w:tcW w:w="810" w:type="dxa"/>
          </w:tcPr>
          <w:p w14:paraId="4274B3ED" w14:textId="2710E047" w:rsidR="00CB0389" w:rsidRPr="00914862" w:rsidRDefault="00CB0389" w:rsidP="00CB0389">
            <w:pPr>
              <w:spacing w:after="0"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990" w:type="dxa"/>
          </w:tcPr>
          <w:p w14:paraId="12276F5B" w14:textId="605EEE75" w:rsidR="00CB0389" w:rsidRPr="00914862" w:rsidRDefault="00CB0389" w:rsidP="00CB0389">
            <w:pPr>
              <w:spacing w:before="65" w:after="65" w:line="260" w:lineRule="atLeast"/>
              <w:jc w:val="center"/>
              <w:rPr>
                <w:rFonts w:ascii="Arial" w:hAnsi="Arial" w:cs="Arial"/>
                <w:caps/>
                <w:noProof/>
                <w:color w:val="404040"/>
                <w:spacing w:val="6"/>
                <w:kern w:val="24"/>
                <w:sz w:val="14"/>
                <w:szCs w:val="14"/>
                <w14:ligatures w14:val="standard"/>
              </w:rPr>
            </w:pPr>
            <w:r w:rsidRPr="00914862">
              <w:rPr>
                <w:rFonts w:ascii="Arial" w:hAnsi="Arial" w:cs="Arial"/>
                <w:caps/>
                <w:noProof/>
                <w:color w:val="404040"/>
                <w:spacing w:val="6"/>
                <w:kern w:val="24"/>
                <w:sz w:val="14"/>
                <w:szCs w:val="14"/>
                <w14:ligatures w14:val="standard"/>
              </w:rPr>
              <w:fldChar w:fldCharType="begin">
                <w:ffData>
                  <w:name w:val=""/>
                  <w:enabled/>
                  <w:calcOnExit w:val="0"/>
                  <w:textInput>
                    <w:type w:val="number"/>
                    <w:format w:val="0"/>
                  </w:textInput>
                </w:ffData>
              </w:fldChar>
            </w:r>
            <w:r w:rsidRPr="00914862">
              <w:rPr>
                <w:rFonts w:ascii="Arial" w:hAnsi="Arial" w:cs="Arial"/>
                <w:caps/>
                <w:noProof/>
                <w:color w:val="404040"/>
                <w:spacing w:val="6"/>
                <w:kern w:val="24"/>
                <w:sz w:val="14"/>
                <w:szCs w:val="14"/>
                <w14:ligatures w14:val="standard"/>
              </w:rPr>
              <w:instrText xml:space="preserve"> FORMTEXT </w:instrText>
            </w:r>
            <w:r w:rsidRPr="00914862">
              <w:rPr>
                <w:rFonts w:ascii="Arial" w:hAnsi="Arial" w:cs="Arial"/>
                <w:caps/>
                <w:noProof/>
                <w:color w:val="404040"/>
                <w:spacing w:val="6"/>
                <w:kern w:val="24"/>
                <w:sz w:val="14"/>
                <w:szCs w:val="14"/>
                <w14:ligatures w14:val="standard"/>
              </w:rPr>
            </w:r>
            <w:r w:rsidRPr="00914862">
              <w:rPr>
                <w:rFonts w:ascii="Arial" w:hAnsi="Arial" w:cs="Arial"/>
                <w:caps/>
                <w:noProof/>
                <w:color w:val="404040"/>
                <w:spacing w:val="6"/>
                <w:kern w:val="24"/>
                <w:sz w:val="14"/>
                <w:szCs w:val="14"/>
                <w14:ligatures w14:val="standard"/>
              </w:rPr>
              <w:fldChar w:fldCharType="separate"/>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t> </w:t>
            </w:r>
            <w:r w:rsidRPr="00914862">
              <w:rPr>
                <w:rFonts w:ascii="Arial" w:hAnsi="Arial" w:cs="Arial"/>
                <w:caps/>
                <w:noProof/>
                <w:color w:val="404040"/>
                <w:spacing w:val="6"/>
                <w:kern w:val="24"/>
                <w:sz w:val="14"/>
                <w:szCs w:val="14"/>
                <w14:ligatures w14:val="standard"/>
              </w:rPr>
              <w:fldChar w:fldCharType="end"/>
            </w:r>
          </w:p>
        </w:tc>
        <w:tc>
          <w:tcPr>
            <w:tcW w:w="3785" w:type="dxa"/>
          </w:tcPr>
          <w:p w14:paraId="0DE7AAE3" w14:textId="2DC7C4F6" w:rsidR="00CB0389" w:rsidRPr="007A39AC" w:rsidRDefault="00CB0389" w:rsidP="00CB0389">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122" w:rsidRDefault="00DF3BDE" w:rsidP="00DF3BDE">
      <w:pPr>
        <w:spacing w:after="0" w:line="240" w:lineRule="auto"/>
        <w:rPr>
          <w:rFonts w:ascii="Arial" w:hAnsi="Arial" w:cs="Arial"/>
          <w:sz w:val="16"/>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180"/>
        <w:gridCol w:w="900"/>
        <w:gridCol w:w="180"/>
        <w:gridCol w:w="1080"/>
        <w:gridCol w:w="765"/>
        <w:gridCol w:w="945"/>
        <w:gridCol w:w="1005"/>
        <w:gridCol w:w="975"/>
        <w:gridCol w:w="4770"/>
      </w:tblGrid>
      <w:tr w:rsidR="00B274A8" w:rsidRPr="004E4122" w14:paraId="26F51570" w14:textId="69EA00DD" w:rsidTr="00B274A8">
        <w:trPr>
          <w:trHeight w:val="330"/>
        </w:trPr>
        <w:tc>
          <w:tcPr>
            <w:tcW w:w="180" w:type="dxa"/>
            <w:tcBorders>
              <w:left w:val="single" w:sz="4" w:space="0" w:color="auto"/>
            </w:tcBorders>
            <w:shd w:val="clear" w:color="auto" w:fill="auto"/>
          </w:tcPr>
          <w:p w14:paraId="3E4249AB" w14:textId="77777777" w:rsidR="00B274A8" w:rsidRPr="004E4122" w:rsidRDefault="00B274A8"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shd w:val="clear" w:color="auto" w:fill="auto"/>
            <w:vAlign w:val="bottom"/>
          </w:tcPr>
          <w:p w14:paraId="01D93988" w14:textId="7861D0D0" w:rsidR="00B274A8" w:rsidRPr="002A7877" w:rsidRDefault="00B274A8"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shd w:val="clear" w:color="auto" w:fill="auto"/>
            <w:vAlign w:val="bottom"/>
          </w:tcPr>
          <w:p w14:paraId="0580D6C6" w14:textId="4139EB83" w:rsidR="00B274A8" w:rsidRPr="002A7877" w:rsidRDefault="00B274A8"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shd w:val="clear" w:color="auto" w:fill="auto"/>
            <w:vAlign w:val="bottom"/>
          </w:tcPr>
          <w:p w14:paraId="3ABC1E88" w14:textId="7B8C83D6" w:rsidR="00B274A8" w:rsidRPr="002A7877" w:rsidRDefault="00B274A8"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shd w:val="clear" w:color="auto" w:fill="auto"/>
            <w:vAlign w:val="bottom"/>
          </w:tcPr>
          <w:p w14:paraId="740CB7D3" w14:textId="21503D92" w:rsidR="00B274A8" w:rsidRPr="002A7877" w:rsidRDefault="00B274A8"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770" w:type="dxa"/>
            <w:vMerge w:val="restart"/>
          </w:tcPr>
          <w:p w14:paraId="5130199E" w14:textId="49981DF9" w:rsidR="00B274A8" w:rsidRDefault="00B274A8" w:rsidP="00D2215D">
            <w:pPr>
              <w:spacing w:before="65" w:after="0" w:line="200" w:lineRule="atLeast"/>
              <w:ind w:left="84"/>
              <w:rPr>
                <w:rFonts w:ascii="Arial" w:hAnsi="Arial" w:cs="Arial"/>
                <w:color w:val="404040"/>
                <w:spacing w:val="6"/>
                <w:kern w:val="24"/>
                <w:sz w:val="18"/>
                <w:szCs w:val="14"/>
                <w14:ligatures w14:val="standard"/>
              </w:rPr>
            </w:pPr>
            <w:r w:rsidRPr="000D13DB">
              <w:rPr>
                <w:rFonts w:ascii="Arial" w:hAnsi="Arial" w:cs="Arial"/>
                <w:spacing w:val="8"/>
                <w:sz w:val="12"/>
                <w:szCs w:val="12"/>
                <w14:ligatures w14:val="standard"/>
              </w:rPr>
              <w:t xml:space="preserve">All below totals MUST match what was reported for this High Visibility </w:t>
            </w:r>
            <w:r>
              <w:rPr>
                <w:rFonts w:ascii="Arial" w:hAnsi="Arial" w:cs="Arial"/>
                <w:spacing w:val="8"/>
                <w:sz w:val="12"/>
                <w:szCs w:val="12"/>
                <w14:ligatures w14:val="standard"/>
              </w:rPr>
              <w:t>Workzone</w:t>
            </w:r>
            <w:r w:rsidRPr="000D13DB">
              <w:rPr>
                <w:rFonts w:ascii="Arial" w:hAnsi="Arial" w:cs="Arial"/>
                <w:spacing w:val="8"/>
                <w:sz w:val="12"/>
                <w:szCs w:val="12"/>
                <w14:ligatures w14:val="standard"/>
              </w:rPr>
              <w:t xml:space="preserve"> Activity Report and only have occurred during the reported date and start/end time. With the submission of this Activity Report</w:t>
            </w:r>
            <w:r>
              <w:rPr>
                <w:rFonts w:ascii="Arial" w:hAnsi="Arial" w:cs="Arial"/>
                <w:spacing w:val="8"/>
                <w:sz w:val="12"/>
                <w:szCs w:val="12"/>
                <w14:ligatures w14:val="standard"/>
              </w:rPr>
              <w:t>.</w:t>
            </w:r>
            <w:r w:rsidRPr="000D13DB">
              <w:rPr>
                <w:rFonts w:ascii="Arial" w:hAnsi="Arial" w:cs="Arial"/>
                <w:spacing w:val="8"/>
                <w:sz w:val="12"/>
                <w:szCs w:val="12"/>
                <w14:ligatures w14:val="standard"/>
              </w:rPr>
              <w:t xml:space="preserve"> I affirm that the information above is true and accurate to the best of my knowledge.</w:t>
            </w:r>
          </w:p>
        </w:tc>
      </w:tr>
      <w:tr w:rsidR="00B274A8" w:rsidRPr="004E4122" w14:paraId="6380E3B4" w14:textId="3D53B27E" w:rsidTr="00B274A8">
        <w:trPr>
          <w:trHeight w:val="58"/>
        </w:trPr>
        <w:tc>
          <w:tcPr>
            <w:tcW w:w="180" w:type="dxa"/>
            <w:tcBorders>
              <w:left w:val="single" w:sz="4" w:space="0" w:color="auto"/>
            </w:tcBorders>
          </w:tcPr>
          <w:p w14:paraId="20C098D4" w14:textId="77777777" w:rsidR="00B274A8" w:rsidRPr="004E4122" w:rsidRDefault="00B274A8" w:rsidP="00DF3BDE">
            <w:pPr>
              <w:spacing w:before="65" w:after="65" w:line="260" w:lineRule="atLeast"/>
              <w:ind w:left="82"/>
              <w:rPr>
                <w:rFonts w:ascii="Arial" w:hAnsi="Arial" w:cs="Arial"/>
                <w:sz w:val="16"/>
                <w:szCs w:val="16"/>
                <w14:ligatures w14:val="standard"/>
              </w:rPr>
            </w:pPr>
          </w:p>
        </w:tc>
        <w:tc>
          <w:tcPr>
            <w:tcW w:w="1080" w:type="dxa"/>
            <w:gridSpan w:val="2"/>
            <w:shd w:val="clear" w:color="auto" w:fill="auto"/>
            <w:vAlign w:val="bottom"/>
          </w:tcPr>
          <w:p w14:paraId="676573B3" w14:textId="260365FB"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shd w:val="clear" w:color="auto" w:fill="auto"/>
            <w:vAlign w:val="bottom"/>
          </w:tcPr>
          <w:p w14:paraId="3A1491C3" w14:textId="1EEBE2E7"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shd w:val="clear" w:color="auto" w:fill="auto"/>
            <w:vAlign w:val="bottom"/>
          </w:tcPr>
          <w:p w14:paraId="4228C9B8" w14:textId="511F85C6" w:rsidR="00B274A8" w:rsidRPr="002A7877" w:rsidRDefault="00B274A8"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shd w:val="clear" w:color="auto" w:fill="auto"/>
            <w:vAlign w:val="bottom"/>
          </w:tcPr>
          <w:p w14:paraId="31CF768E" w14:textId="10CCD2C4"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1005" w:type="dxa"/>
            <w:tcBorders>
              <w:top w:val="single" w:sz="4" w:space="0" w:color="auto"/>
            </w:tcBorders>
            <w:shd w:val="clear" w:color="auto" w:fill="auto"/>
            <w:vAlign w:val="bottom"/>
          </w:tcPr>
          <w:p w14:paraId="7F03EFD6" w14:textId="09A71B55" w:rsidR="00B274A8" w:rsidRPr="002A7877" w:rsidRDefault="00B274A8"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shd w:val="clear" w:color="auto" w:fill="auto"/>
            <w:vAlign w:val="bottom"/>
          </w:tcPr>
          <w:p w14:paraId="17B3B058" w14:textId="1CBE5D81" w:rsidR="00B274A8" w:rsidRPr="002A7877" w:rsidRDefault="00B274A8"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4770" w:type="dxa"/>
            <w:vMerge/>
          </w:tcPr>
          <w:p w14:paraId="4EF35B6C" w14:textId="77777777" w:rsidR="00B274A8" w:rsidRPr="006169F0" w:rsidRDefault="00B274A8"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587AFF" w:rsidRDefault="00A06E9F" w:rsidP="00587AFF">
      <w:pPr>
        <w:spacing w:after="0" w:line="240" w:lineRule="auto"/>
        <w:rPr>
          <w:sz w:val="10"/>
          <w:szCs w:val="10"/>
        </w:rPr>
      </w:pPr>
    </w:p>
    <w:sectPr w:rsidR="00A06E9F" w:rsidRPr="00587AFF" w:rsidSect="004F035A">
      <w:headerReference w:type="default" r:id="rId8"/>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5F86B85F" w:rsidR="003021BE" w:rsidRDefault="00815087" w:rsidP="0019710B">
          <w:pPr>
            <w:pStyle w:val="HeaderSecondLine"/>
            <w:tabs>
              <w:tab w:val="clear" w:pos="1702"/>
            </w:tabs>
          </w:pPr>
          <w:r>
            <w:t>Work</w:t>
          </w:r>
          <w:r w:rsidR="00447C60">
            <w:t xml:space="preserve"> </w:t>
          </w:r>
          <w:r>
            <w:t>zone</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6C1184AB" w:rsidR="0019710B" w:rsidRPr="004E4122"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447C60">
            <w:rPr>
              <w14:numForm w14:val="default"/>
            </w:rPr>
            <w:t>7/23</w:t>
          </w: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3148525">
    <w:abstractNumId w:val="3"/>
  </w:num>
  <w:num w:numId="2" w16cid:durableId="1058865271">
    <w:abstractNumId w:val="6"/>
  </w:num>
  <w:num w:numId="3" w16cid:durableId="1220366344">
    <w:abstractNumId w:val="5"/>
  </w:num>
  <w:num w:numId="4" w16cid:durableId="1080252573">
    <w:abstractNumId w:val="6"/>
  </w:num>
  <w:num w:numId="5" w16cid:durableId="595867125">
    <w:abstractNumId w:val="6"/>
  </w:num>
  <w:num w:numId="6" w16cid:durableId="156463998">
    <w:abstractNumId w:val="4"/>
  </w:num>
  <w:num w:numId="7" w16cid:durableId="1146581936">
    <w:abstractNumId w:val="1"/>
  </w:num>
  <w:num w:numId="8" w16cid:durableId="257830119">
    <w:abstractNumId w:val="2"/>
  </w:num>
  <w:num w:numId="9" w16cid:durableId="2144806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fzKpcAxh+FDyYNaNnlrXk1mVKeRrL2GUEpXp4NMi2GymgLZ7TjrvttPeG3EYJARp2AZjQBYwMlBgRPt8XZwslA==" w:salt="U/0/G5xU0eazLThjm8BFTQ=="/>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MysjAwNDIytjBR0lEKTi0uzszPAykwqgUAey702CwAAAA="/>
  </w:docVars>
  <w:rsids>
    <w:rsidRoot w:val="0019710B"/>
    <w:rsid w:val="00003F2A"/>
    <w:rsid w:val="00031047"/>
    <w:rsid w:val="00040C46"/>
    <w:rsid w:val="000456C1"/>
    <w:rsid w:val="00073760"/>
    <w:rsid w:val="0008282A"/>
    <w:rsid w:val="00092DCE"/>
    <w:rsid w:val="000C3C43"/>
    <w:rsid w:val="000D13DB"/>
    <w:rsid w:val="000D7170"/>
    <w:rsid w:val="000E6EBC"/>
    <w:rsid w:val="00101AF3"/>
    <w:rsid w:val="00107F9C"/>
    <w:rsid w:val="00110021"/>
    <w:rsid w:val="0019710B"/>
    <w:rsid w:val="001C2194"/>
    <w:rsid w:val="001F3BDF"/>
    <w:rsid w:val="0022306F"/>
    <w:rsid w:val="0025061D"/>
    <w:rsid w:val="00287947"/>
    <w:rsid w:val="00290745"/>
    <w:rsid w:val="002A57B9"/>
    <w:rsid w:val="002A7877"/>
    <w:rsid w:val="002B16E6"/>
    <w:rsid w:val="003021BE"/>
    <w:rsid w:val="00306D33"/>
    <w:rsid w:val="00345A80"/>
    <w:rsid w:val="00361B9A"/>
    <w:rsid w:val="00366B3E"/>
    <w:rsid w:val="003C11D1"/>
    <w:rsid w:val="003C2E37"/>
    <w:rsid w:val="00447C60"/>
    <w:rsid w:val="00467396"/>
    <w:rsid w:val="004E4122"/>
    <w:rsid w:val="004E4F21"/>
    <w:rsid w:val="004F035A"/>
    <w:rsid w:val="005452ED"/>
    <w:rsid w:val="00551359"/>
    <w:rsid w:val="00554BF3"/>
    <w:rsid w:val="00587AFF"/>
    <w:rsid w:val="005923C5"/>
    <w:rsid w:val="005B32DC"/>
    <w:rsid w:val="005B6151"/>
    <w:rsid w:val="005E12F7"/>
    <w:rsid w:val="00605E62"/>
    <w:rsid w:val="00610467"/>
    <w:rsid w:val="006169F0"/>
    <w:rsid w:val="00641FFC"/>
    <w:rsid w:val="00664C3C"/>
    <w:rsid w:val="00684B06"/>
    <w:rsid w:val="006B0AEC"/>
    <w:rsid w:val="006C3B0B"/>
    <w:rsid w:val="00703615"/>
    <w:rsid w:val="00705543"/>
    <w:rsid w:val="00706A5A"/>
    <w:rsid w:val="00707DA2"/>
    <w:rsid w:val="00714ED4"/>
    <w:rsid w:val="00732EDF"/>
    <w:rsid w:val="00766054"/>
    <w:rsid w:val="00797156"/>
    <w:rsid w:val="007A39AC"/>
    <w:rsid w:val="007A7257"/>
    <w:rsid w:val="007D5819"/>
    <w:rsid w:val="007F39AC"/>
    <w:rsid w:val="00815087"/>
    <w:rsid w:val="00825EB5"/>
    <w:rsid w:val="0083100F"/>
    <w:rsid w:val="008332C2"/>
    <w:rsid w:val="00862458"/>
    <w:rsid w:val="0086732A"/>
    <w:rsid w:val="008B603F"/>
    <w:rsid w:val="008C1533"/>
    <w:rsid w:val="009151EE"/>
    <w:rsid w:val="00917802"/>
    <w:rsid w:val="00967303"/>
    <w:rsid w:val="00967DAE"/>
    <w:rsid w:val="009730E6"/>
    <w:rsid w:val="00994F11"/>
    <w:rsid w:val="00997E7C"/>
    <w:rsid w:val="009B3994"/>
    <w:rsid w:val="009F02D3"/>
    <w:rsid w:val="00A030FA"/>
    <w:rsid w:val="00A036F0"/>
    <w:rsid w:val="00A06E9F"/>
    <w:rsid w:val="00A255DC"/>
    <w:rsid w:val="00A402B6"/>
    <w:rsid w:val="00A51D06"/>
    <w:rsid w:val="00A75A9D"/>
    <w:rsid w:val="00A861B1"/>
    <w:rsid w:val="00A91296"/>
    <w:rsid w:val="00AA6F74"/>
    <w:rsid w:val="00AC6BBE"/>
    <w:rsid w:val="00B13073"/>
    <w:rsid w:val="00B274A8"/>
    <w:rsid w:val="00B43532"/>
    <w:rsid w:val="00B47917"/>
    <w:rsid w:val="00B643CA"/>
    <w:rsid w:val="00B741BA"/>
    <w:rsid w:val="00B91545"/>
    <w:rsid w:val="00BF7197"/>
    <w:rsid w:val="00C044D9"/>
    <w:rsid w:val="00C53F34"/>
    <w:rsid w:val="00C77952"/>
    <w:rsid w:val="00CB0389"/>
    <w:rsid w:val="00CB4EAB"/>
    <w:rsid w:val="00CC4AC5"/>
    <w:rsid w:val="00CC6384"/>
    <w:rsid w:val="00CD0821"/>
    <w:rsid w:val="00CD4532"/>
    <w:rsid w:val="00D05F6A"/>
    <w:rsid w:val="00D13FF9"/>
    <w:rsid w:val="00D2215D"/>
    <w:rsid w:val="00D37234"/>
    <w:rsid w:val="00D46C52"/>
    <w:rsid w:val="00D579CD"/>
    <w:rsid w:val="00D60CE8"/>
    <w:rsid w:val="00D80DBE"/>
    <w:rsid w:val="00D91FAD"/>
    <w:rsid w:val="00D95096"/>
    <w:rsid w:val="00DA2687"/>
    <w:rsid w:val="00DB141B"/>
    <w:rsid w:val="00DC3D48"/>
    <w:rsid w:val="00DF3BDE"/>
    <w:rsid w:val="00E22771"/>
    <w:rsid w:val="00E3633C"/>
    <w:rsid w:val="00E95B37"/>
    <w:rsid w:val="00EA76DD"/>
    <w:rsid w:val="00F100C1"/>
    <w:rsid w:val="00F11B31"/>
    <w:rsid w:val="00F156B7"/>
    <w:rsid w:val="00F16194"/>
    <w:rsid w:val="00F176BF"/>
    <w:rsid w:val="00F34148"/>
    <w:rsid w:val="00F35272"/>
    <w:rsid w:val="00F46CD4"/>
    <w:rsid w:val="00F60331"/>
    <w:rsid w:val="00F615E6"/>
    <w:rsid w:val="00F7017B"/>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D023E0CD-678B-4A7E-85E8-9A1A9E1D9042}">
  <ds:schemaRefs>
    <ds:schemaRef ds:uri="http://schemas.openxmlformats.org/officeDocument/2006/bibliography"/>
  </ds:schemaRefs>
</ds:datastoreItem>
</file>

<file path=customXml/itemProps2.xml><?xml version="1.0" encoding="utf-8"?>
<ds:datastoreItem xmlns:ds="http://schemas.openxmlformats.org/officeDocument/2006/customXml" ds:itemID="{771348DB-D6D9-4788-9A35-BF3CCACA449D}"/>
</file>

<file path=customXml/itemProps3.xml><?xml version="1.0" encoding="utf-8"?>
<ds:datastoreItem xmlns:ds="http://schemas.openxmlformats.org/officeDocument/2006/customXml" ds:itemID="{B805ECE0-D5CB-4A22-A489-938A91365F6B}"/>
</file>

<file path=customXml/itemProps4.xml><?xml version="1.0" encoding="utf-8"?>
<ds:datastoreItem xmlns:ds="http://schemas.openxmlformats.org/officeDocument/2006/customXml" ds:itemID="{D557B4F3-5453-49F6-8113-5BDD69973A5D}"/>
</file>

<file path=docProps/app.xml><?xml version="1.0" encoding="utf-8"?>
<Properties xmlns="http://schemas.openxmlformats.org/officeDocument/2006/extended-properties" xmlns:vt="http://schemas.openxmlformats.org/officeDocument/2006/docPropsVTypes">
  <Template>Normal</Template>
  <TotalTime>7</TotalTime>
  <Pages>1</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9</cp:revision>
  <cp:lastPrinted>2018-09-06T12:51:00Z</cp:lastPrinted>
  <dcterms:created xsi:type="dcterms:W3CDTF">2021-06-18T17:41:00Z</dcterms:created>
  <dcterms:modified xsi:type="dcterms:W3CDTF">2023-09-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bd06e77093b80c66951d5029b562271655fb76e9c731b34152adfefc504c18</vt:lpwstr>
  </property>
  <property fmtid="{D5CDD505-2E9C-101B-9397-08002B2CF9AE}" pid="3" name="ContentTypeId">
    <vt:lpwstr>0x01010006534E9CC90B6140ACC59CBCE9A5BB1F</vt:lpwstr>
  </property>
</Properties>
</file>